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 Automotive Investment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1"/>
        <w:gridCol w:w="569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Pag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666 015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Jord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automotiveinvestment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D66EED9" w:rsidR="00661C78" w:rsidRDefault="00EE399E">
      <w:r>
        <w:rPr>
          <w:noProof/>
        </w:rPr>
        <w:drawing>
          <wp:inline distT="0" distB="0" distL="0" distR="0" wp14:anchorId="41338AB7" wp14:editId="0F911F3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E399E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